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aa7ac81f5acdefaf3fd340fd283ea0963e7c024"/>
    <w:p>
      <w:pPr>
        <w:pStyle w:val="Heading1"/>
      </w:pPr>
      <w:r>
        <w:t xml:space="preserve">Internship Application Letter for Data Scientist Position</w:t>
      </w:r>
    </w:p>
    <w:p>
      <w:pPr>
        <w:pStyle w:val="FirstParagraph"/>
      </w:pPr>
      <w:r>
        <w:t xml:space="preserve">Submitted to [Company Name], Córdoba, Argentina</w:t>
      </w:r>
    </w:p>
    <w:bookmarkEnd w:id="20"/>
    <w:p>
      <w:pPr>
        <w:pStyle w:val="BodyText"/>
      </w:pPr>
      <w:r>
        <w:t xml:space="preserve">Dear Hiring Manager,</w:t>
      </w:r>
    </w:p>
    <w:p>
      <w:pPr>
        <w:pStyle w:val="BodyText"/>
      </w:pPr>
      <w:r>
        <w:t xml:space="preserve">I am writing with profound enthusiasm to express my earnest interest in the Data Scientist Internship position at your esteemed organization in Córdoba, Argentina. As a passionate and technically adept student currently pursuing my Master's degree in Data Science at the National University of Córdoba (UNC), I have meticulously aligned my academic trajectory and professional aspirations with the vibrant technological ecosystem thriving within Argentina's second-largest city. My application represents not merely a career step, but a commitment to contributing meaningfully to Córdoba's emerging data science community while learning from industry leaders who are shaping Argentina's digital transformation.</w:t>
      </w:r>
    </w:p>
    <w:p>
      <w:pPr>
        <w:pStyle w:val="BodyText"/>
      </w:pPr>
      <w:r>
        <w:t xml:space="preserve">Throughout my academic journey, I have immersed myself in the theoretical and practical dimensions of data science with particular focus on predictive modeling and business intelligence. My coursework at UNC has included advanced studies in machine learning algorithms, statistical analysis using Python (with libraries including Pandas, Scikit-learn, and TensorFlow), and big data processing through Apache Spark. Most significantly, I recently completed a capstone project analyzing agricultural yield patterns across Córdoba's central farming regions – a project directly relevant to Argentina's position as a global agri-tech leader. Using historical climate data, soil composition datasets from INTA (National Institute of Agricultural Technology), and satellite imagery, my team developed an ensemble model predicting crop success rates with 87% accuracy. This project underscored my ability to transform complex datasets into actionable insights while respecting Argentina's unique agricultural context – a perspective I believe would add immediate value to your team's initiatives in Córdoba.</w:t>
      </w:r>
    </w:p>
    <w:p>
      <w:pPr>
        <w:pStyle w:val="BodyText"/>
      </w:pPr>
      <w:r>
        <w:t xml:space="preserve">What particularly excites me about this internship opportunity is the chance to contribute to data-driven solutions within Argentina Córdoba, a city experiencing remarkable growth in its tech sector. The recent establishment of multiple innovation hubs like "Córdoba Tech Hub" and partnerships between UNC's Computer Science School and local industries have created an exceptional environment for emerging talent. I am deeply impressed by your company's work in [mention specific project if known, otherwise say "leveraging data analytics to optimize urban logistics in Córdoba" or similar], which aligns precisely with my interest in applying data science to solve regionally relevant challenges. Unlike theoretical academic exercises, this internship represents the perfect opportunity to bridge classroom knowledge with real-world application within Argentina's dynamic market – where 34% of Latin America's tech startups are now based (according to Latin Tech Report 2023).</w:t>
      </w:r>
    </w:p>
    <w:p>
      <w:pPr>
        <w:pStyle w:val="BodyText"/>
      </w:pPr>
      <w:r>
        <w:t xml:space="preserve">My technical proficiency extends beyond core tools: I've developed expertise in SQL for database management, Tableau for data visualization, and Git for collaborative version control. During my undergraduate studies at the University of Buenos Aires, I participated in a cross-functional project with local automotive manufacturers to optimize production line efficiency using time-series analysis – a project that required navigating Argentina's specific industrial data standards. This experience taught me not just technical skills, but also cultural fluency: understanding how to communicate complex analytical findings to non-technical stakeholders within Argentina's professional context. I'm equally comfortable working with clean, structured datasets as I am with the messy realities of real-world data – a critical skill for any Data Scientist operating in Córdoba's diverse business landscape.</w:t>
      </w:r>
    </w:p>
    <w:p>
      <w:pPr>
        <w:pStyle w:val="BodyText"/>
      </w:pPr>
      <w:r>
        <w:t xml:space="preserve">What truly sets me apart is my deep commitment to integrating into Argentina Córdoba's professional community. Having lived in Córdoba since 2021, I've immersed myself in local culture, mastering conversational Spanish (with academic fluency) and participating in the city's active tech meetups like "Data Science Cordoba" at the Innovation Center. I understand that success as a Data Scientist here requires more than technical skill – it demands cultural intelligence to navigate Argentina's collaborative business environment where relationship-building is paramount. My local perspective allows me to quickly grasp regional business nuances, whether analyzing consumer behavior in Córdoba's downtown retail sector or understanding agricultural supply chain challenges specific to the province.</w:t>
      </w:r>
    </w:p>
    <w:p>
      <w:pPr>
        <w:pStyle w:val="BodyText"/>
      </w:pPr>
      <w:r>
        <w:t xml:space="preserve">I've carefully researched your company's recent initiatives, particularly your work on [mention specific project if possible], and I'm confident that my background in developing scalable machine learning models for resource-constrained environments aligns with your strategic goals. In Argentina, where data infrastructure varies significantly across sectors, I've developed techniques to maximize insights from limited datasets – a skill increasingly valuable as businesses throughout Córdoba modernize their analytics capabilities. My portfolio includes a GitHub repository of open-source projects focused on sustainable agriculture metrics and urban mobility patterns in Córdoba, which I'm eager to expand upon under your guidance.</w:t>
      </w:r>
    </w:p>
    <w:p>
      <w:pPr>
        <w:pStyle w:val="BodyText"/>
      </w:pPr>
      <w:r>
        <w:t xml:space="preserve">Choosing to pursue this internship in Argentina Córdoba represents more than geographical preference – it's a strategic decision rooted in my belief that the city offers unparalleled opportunities for growth. Córdoba is rapidly becoming Latin America's next tech innovation hub, with major investments flowing into its technology parks and universities. I'm eager to contribute to this momentum while learning from your team's expertise. Having witnessed firsthand how data science drives Argentina's economic development – from optimizing soybean exports to improving public transportation in downtown Córdoba – I recognize that this internship isn't just a career milestone but an investment in the country's future competitiveness.</w:t>
      </w:r>
    </w:p>
    <w:p>
      <w:pPr>
        <w:pStyle w:val="BodyText"/>
      </w:pPr>
      <w:r>
        <w:t xml:space="preserve">I am particularly drawn to your company's emphasis on ethical AI and responsible data practices, which resonates with my own academic focus on bias detection in algorithmic models. In Argentina, where data privacy regulations are evolving rapidly, I believe this approach is essential for building trust – a quality I've actively cultivated through my participation in UNC's Data Ethics Working Group. My commitment to developing inclusive algorithms aligns perfectly with your organization's values as reflected in your recent whitepaper on "AI for Social Impact in Latin America."</w:t>
      </w:r>
    </w:p>
    <w:p>
      <w:pPr>
        <w:pStyle w:val="BodyText"/>
      </w:pPr>
      <w:r>
        <w:t xml:space="preserve">As I prepare to graduate this December, I am ready to contribute immediately as a dedicated intern who brings both technical expertise and deep local understanding. My resume, attached for your consideration, provides further detail on my qualifications and projects. I would be honored to discuss how my skills in data modeling, statistical analysis, and cultural intelligence can support your team's objectives while advancing my own growth within Argentina's thriving tech ecosystem. Thank you for considering my application as part of your Data Scientist Internship program in Córdoba, Argentina.</w:t>
      </w:r>
    </w:p>
    <w:p>
      <w:pPr>
        <w:pStyle w:val="BodyText"/>
      </w:pPr>
      <w:r>
        <w:t xml:space="preserve">I am available for an interview at your earliest convenience and can be reached at [Your Email] or [Your Phone Number]. I eagerly anticipate the possibility of contributing to your team's success in one of Latin America's most exciting technological corridors – Córdoba, Argentina.</w:t>
      </w:r>
    </w:p>
    <w:p>
      <w:pPr>
        <w:pStyle w:val="BodyText"/>
      </w:pPr>
      <w:r>
        <w:t xml:space="preserve">Sincerely,</w:t>
      </w:r>
    </w:p>
    <w:p>
      <w:pPr>
        <w:pStyle w:val="BodyText"/>
      </w:pPr>
      <w:r>
        <w:t xml:space="preserve">[Your Full Name]</w:t>
      </w:r>
    </w:p>
    <w:p>
      <w:pPr>
        <w:pStyle w:val="BodyText"/>
      </w:pPr>
      <w:r>
        <w:t xml:space="preserve">Master of Science Candidate in Data Science</w:t>
      </w:r>
    </w:p>
    <w:p>
      <w:pPr>
        <w:pStyle w:val="BodyText"/>
      </w:pPr>
      <w:r>
        <w:t xml:space="preserve">National University of Córdoba (UNC)</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 Córdoba, Argentina</dc:title>
  <dc:creator/>
  <cp:keywords/>
  <dcterms:created xsi:type="dcterms:W3CDTF">2026-05-30T05:39:21Z</dcterms:created>
  <dcterms:modified xsi:type="dcterms:W3CDTF">2026-05-30T05:39:21Z</dcterms:modified>
</cp:coreProperties>
</file>

<file path=docProps/custom.xml><?xml version="1.0" encoding="utf-8"?>
<Properties xmlns="http://schemas.openxmlformats.org/officeDocument/2006/custom-properties" xmlns:vt="http://schemas.openxmlformats.org/officeDocument/2006/docPropsVTypes"/>
</file>